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3A10B" w14:textId="77777777" w:rsidR="00912721" w:rsidRPr="003435A4" w:rsidRDefault="00912721" w:rsidP="00912721">
      <w:pPr>
        <w:jc w:val="center"/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ESCUELA PRIMARIA de HAZELWOOD</w:t>
      </w:r>
    </w:p>
    <w:p w14:paraId="4233A10C" w14:textId="77777777" w:rsidR="00912721" w:rsidRDefault="00912721" w:rsidP="00912721">
      <w:pPr>
        <w:jc w:val="center"/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Política de Participación de los Padres</w:t>
      </w:r>
    </w:p>
    <w:p w14:paraId="4233A10D" w14:textId="5F5D2CE1" w:rsidR="0075229B" w:rsidRPr="003435A4" w:rsidRDefault="0075229B" w:rsidP="00912721">
      <w:pPr>
        <w:jc w:val="center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>202</w:t>
      </w:r>
      <w:r w:rsidR="00727DF2">
        <w:rPr>
          <w:rFonts w:ascii="Times New Roman" w:hAnsi="Times New Roman" w:cs="Times New Roman"/>
          <w:sz w:val="21"/>
          <w:szCs w:val="21"/>
          <w:lang w:val="es-MX"/>
        </w:rPr>
        <w:t>1-2022</w:t>
      </w:r>
      <w:bookmarkStart w:id="0" w:name="_GoBack"/>
      <w:bookmarkEnd w:id="0"/>
    </w:p>
    <w:p w14:paraId="4233A10E" w14:textId="77777777" w:rsidR="00425723" w:rsidRPr="003435A4" w:rsidRDefault="004E0E4A" w:rsidP="00425723">
      <w:p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La e</w:t>
      </w:r>
      <w:r w:rsidR="00425723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scuela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de</w:t>
      </w:r>
      <w:r w:rsidR="00425723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proofErr w:type="spellStart"/>
      <w:r w:rsidR="00425723" w:rsidRPr="003435A4">
        <w:rPr>
          <w:rFonts w:ascii="Times New Roman" w:hAnsi="Times New Roman" w:cs="Times New Roman"/>
          <w:sz w:val="21"/>
          <w:szCs w:val="21"/>
          <w:lang w:val="es-MX"/>
        </w:rPr>
        <w:t>Hazelwood</w:t>
      </w:r>
      <w:proofErr w:type="spellEnd"/>
      <w:r w:rsidR="00295D4C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Elementary </w:t>
      </w:r>
      <w:r w:rsidR="00425723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reconoce que sinergia con los padres en la educación de sus hijos contribuye en gran medida al éxito de los estudiantes y el éxito de nuestra escuela. Nos esforzamos por crear un ambiente de escuela abierta, amable donde las políticas y los programas escolares se comunican claramente a nuestros estudiantes y padres de familia, y en el que animamos a los padres a participar activamente en las diversas actividades y programas que se ofrecen durante todo el año.</w:t>
      </w:r>
    </w:p>
    <w:p w14:paraId="4233A10F" w14:textId="77777777" w:rsidR="00482A92" w:rsidRPr="00176697" w:rsidRDefault="00482A92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En </w:t>
      </w:r>
      <w:proofErr w:type="spellStart"/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>Hazelwood</w:t>
      </w:r>
      <w:proofErr w:type="spellEnd"/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 Elementary </w:t>
      </w:r>
      <w:proofErr w:type="spellStart"/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>School</w:t>
      </w:r>
      <w:proofErr w:type="spellEnd"/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r w:rsidRPr="00176697">
        <w:rPr>
          <w:rFonts w:ascii="Times New Roman" w:hAnsi="Times New Roman" w:cs="Times New Roman"/>
          <w:sz w:val="21"/>
          <w:szCs w:val="21"/>
          <w:lang w:val="es-MX"/>
        </w:rPr>
        <w:t>nuestra</w:t>
      </w:r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 misión </w:t>
      </w:r>
      <w:r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es empoderar todos los estudiantes para tener su potencial infinito. </w:t>
      </w:r>
    </w:p>
    <w:p w14:paraId="4233A110" w14:textId="77777777" w:rsidR="009C3A9A" w:rsidRPr="00176697" w:rsidRDefault="00482A92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Abrazamos </w:t>
      </w:r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>PLOTTHOUND PRIDE.</w:t>
      </w:r>
    </w:p>
    <w:p w14:paraId="4233A111" w14:textId="77777777" w:rsidR="009C3A9A" w:rsidRPr="00176697" w:rsidRDefault="00482A92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>Positividad</w:t>
      </w:r>
    </w:p>
    <w:p w14:paraId="4233A112" w14:textId="77777777" w:rsidR="009C3A9A" w:rsidRPr="00176697" w:rsidRDefault="009C3A9A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>R</w:t>
      </w:r>
      <w:r w:rsidR="00482A92" w:rsidRPr="00176697">
        <w:rPr>
          <w:rFonts w:ascii="Times New Roman" w:hAnsi="Times New Roman" w:cs="Times New Roman"/>
          <w:sz w:val="21"/>
          <w:szCs w:val="21"/>
          <w:lang w:val="es-MX"/>
        </w:rPr>
        <w:t>espeto</w:t>
      </w:r>
    </w:p>
    <w:p w14:paraId="4233A113" w14:textId="77777777" w:rsidR="009C3A9A" w:rsidRPr="00176697" w:rsidRDefault="00482A92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>Integridad</w:t>
      </w:r>
    </w:p>
    <w:p w14:paraId="4233A114" w14:textId="77777777" w:rsidR="009C3A9A" w:rsidRPr="00176697" w:rsidRDefault="00482A92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>Determinación</w:t>
      </w:r>
    </w:p>
    <w:p w14:paraId="4233A115" w14:textId="77777777" w:rsidR="009C3A9A" w:rsidRDefault="00482A92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>Esfuerzo</w:t>
      </w:r>
    </w:p>
    <w:p w14:paraId="4233A116" w14:textId="77777777" w:rsidR="009C3A9A" w:rsidRDefault="009C3A9A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</w:p>
    <w:p w14:paraId="4233A117" w14:textId="77777777" w:rsidR="009C3A9A" w:rsidRPr="003435A4" w:rsidRDefault="009C3A9A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</w:p>
    <w:p w14:paraId="4233A118" w14:textId="77777777" w:rsidR="007C442A" w:rsidRPr="003435A4" w:rsidRDefault="00F818D4" w:rsidP="009E339E">
      <w:p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Comenzando con el fin en mente, hemos establecido los siguientes objetivos para animar y promover la participación de padres en eventos y actividades de la escuela:</w:t>
      </w:r>
    </w:p>
    <w:p w14:paraId="4233A119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Vamos a educar a los padres acerca de nuestro programa </w:t>
      </w:r>
      <w:r w:rsidR="006F5574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de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Título I en la primera reunión anual de </w:t>
      </w:r>
      <w:r w:rsidR="006F5574" w:rsidRPr="003435A4">
        <w:rPr>
          <w:rFonts w:ascii="Times New Roman" w:hAnsi="Times New Roman" w:cs="Times New Roman"/>
          <w:sz w:val="21"/>
          <w:szCs w:val="21"/>
          <w:lang w:val="es-MX"/>
        </w:rPr>
        <w:t>Open House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.</w:t>
      </w:r>
    </w:p>
    <w:p w14:paraId="4233A11A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Distribuiremos </w:t>
      </w:r>
      <w:r w:rsidR="00147E16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pólices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del sistema</w:t>
      </w:r>
      <w:r w:rsidR="00147E16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educativo en relación a la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participación de padres durante la apertura de la escuela.</w:t>
      </w:r>
    </w:p>
    <w:p w14:paraId="4233A11B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Vamos a 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hablar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con los padres de la 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>e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scuela 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>sobre El C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ompacto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de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Hogar-Escuela 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de </w:t>
      </w:r>
      <w:proofErr w:type="spellStart"/>
      <w:r w:rsidRPr="003435A4">
        <w:rPr>
          <w:rFonts w:ascii="Times New Roman" w:hAnsi="Times New Roman" w:cs="Times New Roman"/>
          <w:sz w:val="21"/>
          <w:szCs w:val="21"/>
          <w:lang w:val="es-MX"/>
        </w:rPr>
        <w:t>Hazelwood</w:t>
      </w:r>
      <w:proofErr w:type="spellEnd"/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proofErr w:type="spellStart"/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>Elemetary</w:t>
      </w:r>
      <w:proofErr w:type="spellEnd"/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que pone de relieve las responsabilidades compartidas para el aprendizaje de los estudiantes.</w:t>
      </w:r>
    </w:p>
    <w:p w14:paraId="4233A11C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Le proporcionaremos oportunidades para que los padres entiendan currículo académico de sus hijos.</w:t>
      </w:r>
    </w:p>
    <w:p w14:paraId="4233A11D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proporcionar información sobre las cuestiones curriculares, evaluaciones académicas, y otros temas relevantes.</w:t>
      </w:r>
    </w:p>
    <w:p w14:paraId="4233A11E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proporcionar a los padres con el apoyo y materiales para ayudar a sus hijos en casa.</w:t>
      </w:r>
    </w:p>
    <w:p w14:paraId="4233A11F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animar a los padres a convertirse en participantes activos en la educación de sus hijos, ofreciendo un número flexible de reuniones y horarios de las reuniones para que sea conveniente para los padres a asistir. En estas reuniones, los padres recibirán las herramientas para ayudar a sus hijos a aprender en casa.</w:t>
      </w:r>
    </w:p>
    <w:p w14:paraId="4233A120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Nos comunicaremos con los padres en el momento oportuno en relación con el progreso académico, eventos de clase, las políticas de toda la escuela, programas y actividades.</w:t>
      </w:r>
    </w:p>
    <w:p w14:paraId="4233A121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Vamos a animar a los padres a participar como voluntarios en el salón o </w:t>
      </w:r>
      <w:r w:rsidR="00092198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hacer de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voluntarios </w:t>
      </w:r>
      <w:r w:rsidR="00092198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en la escuela o como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tutores.</w:t>
      </w:r>
    </w:p>
    <w:p w14:paraId="4233A122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examinar los intereses y talentos de nuestros padres y utilizar esta información para atender mejor las necesidades de nuestros estudiantes.</w:t>
      </w:r>
    </w:p>
    <w:p w14:paraId="4233A123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educar a los miembros del personal en relación con el valor de la participación de los padres y el impacto en el rendimiento estudiantil que estas contribuciones hacen.</w:t>
      </w:r>
    </w:p>
    <w:p w14:paraId="4233A124" w14:textId="77777777" w:rsidR="003435A4" w:rsidRDefault="0004286C" w:rsidP="003435A4">
      <w:pPr>
        <w:pStyle w:val="ListParagraph"/>
        <w:numPr>
          <w:ilvl w:val="0"/>
          <w:numId w:val="2"/>
        </w:numPr>
        <w:pBdr>
          <w:bottom w:val="single" w:sz="12" w:space="1" w:color="auto"/>
        </w:pBd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ofrecer oportunidades a los padres y miembros de la comunidad para aprender sobre los 7 hábitos, y vamos a animar a las familias a integrar los hábitos en casa.</w:t>
      </w:r>
    </w:p>
    <w:p w14:paraId="4233A125" w14:textId="77777777" w:rsidR="003435A4" w:rsidRPr="003435A4" w:rsidRDefault="003435A4" w:rsidP="003435A4">
      <w:pPr>
        <w:tabs>
          <w:tab w:val="left" w:pos="3300"/>
        </w:tabs>
        <w:spacing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Queridos Padres.</w:t>
      </w:r>
    </w:p>
    <w:p w14:paraId="4233A126" w14:textId="77777777" w:rsidR="003435A4" w:rsidRPr="003435A4" w:rsidRDefault="003435A4" w:rsidP="003435A4">
      <w:pPr>
        <w:tabs>
          <w:tab w:val="left" w:pos="3300"/>
        </w:tabs>
        <w:spacing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 xml:space="preserve">Si tienes un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comentario y / o sugerencias sobre nuestra Política de Participación de los Padres ti</w:t>
      </w:r>
      <w:r>
        <w:rPr>
          <w:rFonts w:ascii="Times New Roman" w:hAnsi="Times New Roman" w:cs="Times New Roman"/>
          <w:sz w:val="21"/>
          <w:szCs w:val="21"/>
          <w:lang w:val="es-MX"/>
        </w:rPr>
        <w:t xml:space="preserve"> favor de escribir lo aqui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.</w:t>
      </w:r>
    </w:p>
    <w:sectPr w:rsidR="003435A4" w:rsidRPr="003435A4" w:rsidSect="007C442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510D0"/>
    <w:multiLevelType w:val="hybridMultilevel"/>
    <w:tmpl w:val="182EE3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C0D6D"/>
    <w:multiLevelType w:val="hybridMultilevel"/>
    <w:tmpl w:val="1E96D6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M1NzQ2MzUxMDVU0lEKTi0uzszPAykwrgUAk3FN2CwAAAA="/>
  </w:docVars>
  <w:rsids>
    <w:rsidRoot w:val="00912721"/>
    <w:rsid w:val="00011628"/>
    <w:rsid w:val="0004286C"/>
    <w:rsid w:val="00092198"/>
    <w:rsid w:val="00147E16"/>
    <w:rsid w:val="00176697"/>
    <w:rsid w:val="00193C91"/>
    <w:rsid w:val="00295D4C"/>
    <w:rsid w:val="003435A4"/>
    <w:rsid w:val="003B1BB7"/>
    <w:rsid w:val="003D5077"/>
    <w:rsid w:val="00425723"/>
    <w:rsid w:val="00482A92"/>
    <w:rsid w:val="004E0E4A"/>
    <w:rsid w:val="004F6D5D"/>
    <w:rsid w:val="0056127F"/>
    <w:rsid w:val="005F239E"/>
    <w:rsid w:val="006F5574"/>
    <w:rsid w:val="00727DF2"/>
    <w:rsid w:val="0075229B"/>
    <w:rsid w:val="007B4AA5"/>
    <w:rsid w:val="007C442A"/>
    <w:rsid w:val="00912721"/>
    <w:rsid w:val="009C3A9A"/>
    <w:rsid w:val="009E339E"/>
    <w:rsid w:val="00A17FBD"/>
    <w:rsid w:val="00B910E0"/>
    <w:rsid w:val="00BC4F5D"/>
    <w:rsid w:val="00CB20FD"/>
    <w:rsid w:val="00D24A69"/>
    <w:rsid w:val="00F800DE"/>
    <w:rsid w:val="00F81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3A10B"/>
  <w15:docId w15:val="{57ED4F74-A25C-40A1-9233-56FCD76FA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6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6534F0900744B9FEBC7EA7017F10C" ma:contentTypeVersion="10" ma:contentTypeDescription="Create a new document." ma:contentTypeScope="" ma:versionID="a90da1988b9858720da8dfe2867a56e6">
  <xsd:schema xmlns:xsd="http://www.w3.org/2001/XMLSchema" xmlns:xs="http://www.w3.org/2001/XMLSchema" xmlns:p="http://schemas.microsoft.com/office/2006/metadata/properties" xmlns:ns3="ce32f0ea-ece7-4201-ad7a-fafe965c8b73" targetNamespace="http://schemas.microsoft.com/office/2006/metadata/properties" ma:root="true" ma:fieldsID="367e8926205c65e399f45ace22966084" ns3:_="">
    <xsd:import namespace="ce32f0ea-ece7-4201-ad7a-fafe965c8b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2f0ea-ece7-4201-ad7a-fafe965c8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BB8C6-9336-4DF0-B0CA-E70F768C67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32f0ea-ece7-4201-ad7a-fafe965c8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09EB7D-E02B-4131-8418-306F5A1C03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9982D6-2E55-42E2-90C4-317395C00D82}">
  <ds:schemaRefs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ce32f0ea-ece7-4201-ad7a-fafe965c8b73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B3D4E999-3227-4DDB-94EA-BABD4C79A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jorie Rosado</dc:creator>
  <cp:lastModifiedBy>Susanne Cauley</cp:lastModifiedBy>
  <cp:revision>2</cp:revision>
  <dcterms:created xsi:type="dcterms:W3CDTF">2021-08-13T15:20:00Z</dcterms:created>
  <dcterms:modified xsi:type="dcterms:W3CDTF">2021-08-13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6534F0900744B9FEBC7EA7017F10C</vt:lpwstr>
  </property>
</Properties>
</file>